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9"/>
        <w:gridCol w:w="4966"/>
      </w:tblGrid>
      <w:tr w:rsidR="008353A1" w:rsidTr="001A74D8">
        <w:trPr>
          <w:trHeight w:val="438"/>
        </w:trPr>
        <w:tc>
          <w:tcPr>
            <w:tcW w:w="5068" w:type="dxa"/>
          </w:tcPr>
          <w:p w:rsid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069" w:type="dxa"/>
          </w:tcPr>
          <w:p w:rsidR="008353A1" w:rsidRDefault="008353A1" w:rsidP="001A74D8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3217FC">
              <w:rPr>
                <w:rFonts w:ascii="Times New Roman" w:hAnsi="Times New Roman" w:cs="Times New Roman"/>
                <w:sz w:val="28"/>
                <w:szCs w:val="28"/>
              </w:rPr>
              <w:t>Экз</w:t>
            </w:r>
            <w:proofErr w:type="spellEnd"/>
            <w:r w:rsidRPr="003217FC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3217FC">
              <w:rPr>
                <w:rFonts w:ascii="Times New Roman" w:hAnsi="Times New Roman" w:cs="Times New Roman"/>
                <w:sz w:val="28"/>
                <w:szCs w:val="28"/>
              </w:rPr>
              <w:t>№_____</w:t>
            </w:r>
          </w:p>
          <w:p w:rsid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8353A1" w:rsidRPr="003217FC" w:rsidRDefault="008353A1" w:rsidP="008353A1">
      <w:pPr>
        <w:spacing w:after="0"/>
        <w:rPr>
          <w:rFonts w:ascii="Times New Roman" w:hAnsi="Times New Roman" w:cs="Times New Roman"/>
          <w:sz w:val="28"/>
          <w:szCs w:val="28"/>
        </w:rPr>
      </w:pPr>
    </w:p>
    <w:tbl>
      <w:tblPr>
        <w:tblStyle w:val="ac"/>
        <w:tblpPr w:leftFromText="180" w:rightFromText="180" w:vertAnchor="text" w:horzAnchor="margin" w:tblpY="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283"/>
        <w:gridCol w:w="4786"/>
      </w:tblGrid>
      <w:tr w:rsidR="008353A1" w:rsidRPr="003217FC" w:rsidTr="001A74D8">
        <w:trPr>
          <w:trHeight w:val="3380"/>
        </w:trPr>
        <w:tc>
          <w:tcPr>
            <w:tcW w:w="4962" w:type="dxa"/>
            <w:shd w:val="clear" w:color="auto" w:fill="auto"/>
          </w:tcPr>
          <w:p w:rsid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353A1" w:rsidRDefault="008353A1" w:rsidP="001A74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353A1" w:rsidRDefault="008353A1" w:rsidP="001A74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353A1" w:rsidRDefault="008353A1" w:rsidP="001A74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  <w:lang w:val="ru-RU" w:eastAsia="ru-RU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677545</wp:posOffset>
                      </wp:positionH>
                      <wp:positionV relativeFrom="paragraph">
                        <wp:posOffset>116205</wp:posOffset>
                      </wp:positionV>
                      <wp:extent cx="4968875" cy="733425"/>
                      <wp:effectExtent l="11430" t="10160" r="10795" b="8890"/>
                      <wp:wrapNone/>
                      <wp:docPr id="1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968875" cy="7334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353A1" w:rsidRPr="008353A1" w:rsidRDefault="008353A1" w:rsidP="008353A1">
                                  <w:pPr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28"/>
                                      <w:szCs w:val="28"/>
                                      <w:lang w:val="ru-RU"/>
                                    </w:rPr>
                                  </w:pPr>
                                  <w:r w:rsidRPr="008353A1">
                                    <w:rPr>
                                      <w:rFonts w:ascii="Times New Roman" w:hAnsi="Times New Roman" w:cs="Times New Roman"/>
                                      <w:b/>
                                      <w:sz w:val="28"/>
                                      <w:szCs w:val="28"/>
                                      <w:lang w:val="ru-RU"/>
                                    </w:rPr>
                                    <w:t>ПАСПОРТ БЕЗОПАСНОСТИ</w:t>
                                  </w:r>
                                </w:p>
                                <w:p w:rsidR="008353A1" w:rsidRPr="008353A1" w:rsidRDefault="008353A1" w:rsidP="008353A1">
                                  <w:pPr>
                                    <w:spacing w:after="0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shd w:val="clear" w:color="auto" w:fill="FFFFFF"/>
                                      <w:lang w:val="ru-RU"/>
                                    </w:rPr>
                                  </w:pPr>
                                  <w:r w:rsidRPr="008353A1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shd w:val="clear" w:color="auto" w:fill="FFFFFF"/>
                                      <w:lang w:val="ru-RU"/>
                                    </w:rPr>
                                    <w:t>____________________________________</w:t>
                                  </w:r>
                                  <w:r w:rsidR="00E4545A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shd w:val="clear" w:color="auto" w:fill="FFFFFF"/>
                                      <w:lang w:val="ru-RU"/>
                                    </w:rPr>
                                    <w:t>____</w:t>
                                  </w:r>
                                  <w:r w:rsidRPr="008353A1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shd w:val="clear" w:color="auto" w:fill="FFFFFF"/>
                                      <w:lang w:val="ru-RU"/>
                                    </w:rPr>
                                    <w:t>_____</w:t>
                                  </w:r>
                                </w:p>
                                <w:p w:rsidR="008353A1" w:rsidRPr="008353A1" w:rsidRDefault="008353A1" w:rsidP="008353A1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  <w:lang w:val="ru-RU"/>
                                    </w:rPr>
                                  </w:pPr>
                                  <w:r w:rsidRPr="008353A1"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  <w:lang w:val="ru-RU"/>
                                    </w:rPr>
                                    <w:t>(наименование объекта (территории) религиозной организации)</w:t>
                                  </w:r>
                                </w:p>
                                <w:p w:rsidR="008353A1" w:rsidRPr="008353A1" w:rsidRDefault="008353A1" w:rsidP="008353A1">
                                  <w:pPr>
                                    <w:rPr>
                                      <w:lang w:val="ru-RU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" o:spid="_x0000_s1026" style="position:absolute;left:0;text-align:left;margin-left:53.35pt;margin-top:9.15pt;width:391.25pt;height:5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" strokecolor="white [3212]">
                      <v:textbox>
                        <w:txbxContent>
                          <w:p w:rsidR="008353A1" w:rsidRPr="008353A1" w:rsidRDefault="008353A1" w:rsidP="008353A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lang w:val="ru-RU"/>
                              </w:rPr>
                            </w:pPr>
                            <w:r w:rsidRPr="008353A1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lang w:val="ru-RU"/>
                              </w:rPr>
                              <w:t>ПАСПОРТ БЕЗОПАСНОСТИ</w:t>
                            </w:r>
                          </w:p>
                          <w:p w:rsidR="008353A1" w:rsidRPr="008353A1" w:rsidRDefault="008353A1" w:rsidP="008353A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shd w:val="clear" w:color="auto" w:fill="FFFFFF"/>
                                <w:lang w:val="ru-RU"/>
                              </w:rPr>
                            </w:pPr>
                            <w:r w:rsidRPr="008353A1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shd w:val="clear" w:color="auto" w:fill="FFFFFF"/>
                                <w:lang w:val="ru-RU"/>
                              </w:rPr>
                              <w:t>____________________________________</w:t>
                            </w:r>
                            <w:r w:rsidR="00E4545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shd w:val="clear" w:color="auto" w:fill="FFFFFF"/>
                                <w:lang w:val="ru-RU"/>
                              </w:rPr>
                              <w:t>____</w:t>
                            </w:r>
                            <w:r w:rsidRPr="008353A1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shd w:val="clear" w:color="auto" w:fill="FFFFFF"/>
                                <w:lang w:val="ru-RU"/>
                              </w:rPr>
                              <w:t>_____</w:t>
                            </w:r>
                          </w:p>
                          <w:p w:rsidR="008353A1" w:rsidRPr="008353A1" w:rsidRDefault="008353A1" w:rsidP="008353A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hd w:val="clear" w:color="auto" w:fill="FFFFFF"/>
                                <w:lang w:val="ru-RU"/>
                              </w:rPr>
                            </w:pPr>
                            <w:r w:rsidRPr="008353A1">
                              <w:rPr>
                                <w:rFonts w:ascii="Times New Roman" w:hAnsi="Times New Roman" w:cs="Times New Roman"/>
                                <w:shd w:val="clear" w:color="auto" w:fill="FFFFFF"/>
                                <w:lang w:val="ru-RU"/>
                              </w:rPr>
                              <w:t>(наименование объекта (территории) религиозной организации)</w:t>
                            </w:r>
                          </w:p>
                          <w:p w:rsidR="008353A1" w:rsidRPr="008353A1" w:rsidRDefault="008353A1" w:rsidP="008353A1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8353A1" w:rsidRPr="003217FC" w:rsidRDefault="008353A1" w:rsidP="001A74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83" w:type="dxa"/>
            <w:shd w:val="clear" w:color="auto" w:fill="auto"/>
          </w:tcPr>
          <w:p w:rsidR="008353A1" w:rsidRPr="003217FC" w:rsidRDefault="008353A1" w:rsidP="001A74D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786" w:type="dxa"/>
            <w:shd w:val="clear" w:color="auto" w:fill="auto"/>
          </w:tcPr>
          <w:p w:rsidR="008353A1" w:rsidRPr="008353A1" w:rsidRDefault="008353A1" w:rsidP="008353A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53A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ТВЕРЖДАЮ</w:t>
            </w:r>
          </w:p>
          <w:p w:rsidR="008353A1" w:rsidRPr="008353A1" w:rsidRDefault="008353A1" w:rsidP="001A74D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8353A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</w:t>
            </w:r>
            <w:r w:rsidRPr="008353A1">
              <w:rPr>
                <w:rFonts w:ascii="Times New Roman" w:hAnsi="Times New Roman" w:cs="Times New Roman"/>
                <w:lang w:val="ru-RU"/>
              </w:rPr>
              <w:t xml:space="preserve">руководитель религиозной организации </w:t>
            </w:r>
            <w:proofErr w:type="gramEnd"/>
          </w:p>
          <w:p w:rsidR="008353A1" w:rsidRPr="008353A1" w:rsidRDefault="008353A1" w:rsidP="001A74D8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8353A1">
              <w:rPr>
                <w:rFonts w:ascii="Times New Roman" w:hAnsi="Times New Roman" w:cs="Times New Roman"/>
                <w:lang w:val="ru-RU"/>
              </w:rPr>
              <w:t>(лицо, имеющее право действовать без доверенности от имени религиозной организации), являющейся собственником объекта (территории) или использующей его на ином законном основании, либо уполномоченное им лицо)</w:t>
            </w:r>
          </w:p>
          <w:p w:rsidR="008353A1" w:rsidRPr="003217FC" w:rsidRDefault="008353A1" w:rsidP="001A74D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____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__      _______________</w:t>
            </w:r>
          </w:p>
          <w:p w:rsidR="008353A1" w:rsidRDefault="008353A1" w:rsidP="001A74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     </w:t>
            </w:r>
            <w:proofErr w:type="spellStart"/>
            <w:r w:rsidRPr="002C56BD">
              <w:rPr>
                <w:rFonts w:ascii="Times New Roman" w:hAnsi="Times New Roman" w:cs="Times New Roman"/>
              </w:rPr>
              <w:t>подпись</w:t>
            </w:r>
            <w:proofErr w:type="spellEnd"/>
            <w:r w:rsidRPr="002C56BD">
              <w:rPr>
                <w:rFonts w:ascii="Times New Roman" w:hAnsi="Times New Roman" w:cs="Times New Roman"/>
              </w:rPr>
              <w:t xml:space="preserve">                 </w:t>
            </w:r>
            <w:r>
              <w:rPr>
                <w:rFonts w:ascii="Times New Roman" w:hAnsi="Times New Roman" w:cs="Times New Roman"/>
              </w:rPr>
              <w:t xml:space="preserve">                 </w:t>
            </w:r>
            <w:r w:rsidRPr="002C56BD">
              <w:rPr>
                <w:rFonts w:ascii="Times New Roman" w:hAnsi="Times New Roman" w:cs="Times New Roman"/>
              </w:rPr>
              <w:t>ФИО</w:t>
            </w:r>
          </w:p>
          <w:p w:rsidR="008353A1" w:rsidRPr="002C56BD" w:rsidRDefault="008353A1" w:rsidP="001A74D8">
            <w:pPr>
              <w:rPr>
                <w:rFonts w:ascii="Times New Roman" w:hAnsi="Times New Roman" w:cs="Times New Roman"/>
              </w:rPr>
            </w:pPr>
          </w:p>
          <w:p w:rsidR="008353A1" w:rsidRPr="003217FC" w:rsidRDefault="008353A1" w:rsidP="001A74D8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«___</w:t>
            </w:r>
            <w:r w:rsidRPr="003217FC">
              <w:rPr>
                <w:rFonts w:ascii="Times New Roman" w:hAnsi="Times New Roman" w:cs="Times New Roman"/>
                <w:sz w:val="28"/>
                <w:szCs w:val="28"/>
              </w:rPr>
              <w:t>»___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_</w:t>
            </w:r>
            <w:r w:rsidRPr="003217FC">
              <w:rPr>
                <w:rFonts w:ascii="Times New Roman" w:hAnsi="Times New Roman" w:cs="Times New Roman"/>
                <w:sz w:val="28"/>
                <w:szCs w:val="28"/>
              </w:rPr>
              <w:t>__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__</w:t>
            </w:r>
            <w:r w:rsidRPr="003217FC">
              <w:rPr>
                <w:rFonts w:ascii="Times New Roman" w:hAnsi="Times New Roman" w:cs="Times New Roman"/>
                <w:sz w:val="28"/>
                <w:szCs w:val="28"/>
              </w:rPr>
              <w:t>___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20___ </w:t>
            </w:r>
            <w:r w:rsidRPr="003217FC">
              <w:rPr>
                <w:rFonts w:ascii="Times New Roman" w:hAnsi="Times New Roman" w:cs="Times New Roman"/>
                <w:sz w:val="28"/>
                <w:szCs w:val="28"/>
              </w:rPr>
              <w:t>г.</w:t>
            </w:r>
          </w:p>
        </w:tc>
      </w:tr>
      <w:tr w:rsidR="008353A1" w:rsidRPr="008353A1" w:rsidTr="001A74D8">
        <w:trPr>
          <w:trHeight w:val="3542"/>
        </w:trPr>
        <w:tc>
          <w:tcPr>
            <w:tcW w:w="4962" w:type="dxa"/>
            <w:shd w:val="clear" w:color="auto" w:fill="auto"/>
          </w:tcPr>
          <w:p w:rsidR="008353A1" w:rsidRP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53A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ГЛАСОВАНО</w:t>
            </w:r>
          </w:p>
          <w:p w:rsidR="008353A1" w:rsidRPr="008353A1" w:rsidRDefault="008353A1" w:rsidP="001A74D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53A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Начальник Управления ФСБ России по Удмуртской Республике </w:t>
            </w:r>
          </w:p>
          <w:p w:rsidR="008353A1" w:rsidRPr="008353A1" w:rsidRDefault="008353A1" w:rsidP="001A74D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53A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генерал-майор</w:t>
            </w:r>
          </w:p>
          <w:p w:rsidR="008353A1" w:rsidRPr="008353A1" w:rsidRDefault="008353A1" w:rsidP="001A74D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53A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___________________ Д.Н. </w:t>
            </w:r>
            <w:proofErr w:type="spellStart"/>
            <w:r w:rsidRPr="008353A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ряхлицын</w:t>
            </w:r>
            <w:proofErr w:type="spellEnd"/>
          </w:p>
          <w:p w:rsidR="008353A1" w:rsidRP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53A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___»_____________ 20___ г.</w:t>
            </w:r>
          </w:p>
        </w:tc>
        <w:tc>
          <w:tcPr>
            <w:tcW w:w="283" w:type="dxa"/>
            <w:shd w:val="clear" w:color="auto" w:fill="auto"/>
          </w:tcPr>
          <w:p w:rsidR="008353A1" w:rsidRP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4786" w:type="dxa"/>
            <w:shd w:val="clear" w:color="auto" w:fill="auto"/>
          </w:tcPr>
          <w:p w:rsidR="008353A1" w:rsidRP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0" w:name="_GoBack"/>
            <w:bookmarkEnd w:id="0"/>
          </w:p>
          <w:p w:rsidR="008353A1" w:rsidRP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53A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ГЛАСОВАНО</w:t>
            </w:r>
          </w:p>
          <w:p w:rsidR="008353A1" w:rsidRPr="008353A1" w:rsidRDefault="008353A1" w:rsidP="001A74D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53A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чальник ФГКУ «УВО ВНГ России по Удмуртской Республике»</w:t>
            </w:r>
          </w:p>
          <w:p w:rsidR="008353A1" w:rsidRPr="008353A1" w:rsidRDefault="008353A1" w:rsidP="001A74D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53A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лковник полиции</w:t>
            </w:r>
          </w:p>
          <w:p w:rsidR="008353A1" w:rsidRPr="008353A1" w:rsidRDefault="008353A1" w:rsidP="001A74D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53A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_________________ В.А. Дементьев</w:t>
            </w:r>
          </w:p>
          <w:p w:rsidR="008353A1" w:rsidRP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53A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___»___________ 20___ г.</w:t>
            </w:r>
          </w:p>
        </w:tc>
      </w:tr>
      <w:tr w:rsidR="008353A1" w:rsidRPr="003217FC" w:rsidTr="001A74D8">
        <w:trPr>
          <w:trHeight w:val="3542"/>
        </w:trPr>
        <w:tc>
          <w:tcPr>
            <w:tcW w:w="4962" w:type="dxa"/>
            <w:shd w:val="clear" w:color="auto" w:fill="auto"/>
          </w:tcPr>
          <w:p w:rsidR="008353A1" w:rsidRP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53A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ГЛАСОВАНО</w:t>
            </w:r>
          </w:p>
          <w:p w:rsidR="008353A1" w:rsidRPr="008353A1" w:rsidRDefault="008353A1" w:rsidP="001A74D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53A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Начальник ГУ МЧС России по Удмуртской Республике </w:t>
            </w:r>
          </w:p>
          <w:p w:rsidR="008353A1" w:rsidRPr="008353A1" w:rsidRDefault="008353A1" w:rsidP="001A74D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53A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генерал-майор</w:t>
            </w:r>
          </w:p>
          <w:p w:rsidR="008353A1" w:rsidRPr="008353A1" w:rsidRDefault="008353A1" w:rsidP="001A74D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53A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___________________ П.М. Фомин</w:t>
            </w:r>
          </w:p>
          <w:p w:rsidR="008353A1" w:rsidRP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53A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___»_____________ 20___ г.</w:t>
            </w:r>
          </w:p>
        </w:tc>
        <w:tc>
          <w:tcPr>
            <w:tcW w:w="283" w:type="dxa"/>
            <w:shd w:val="clear" w:color="auto" w:fill="auto"/>
          </w:tcPr>
          <w:p w:rsidR="008353A1" w:rsidRP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4786" w:type="dxa"/>
            <w:shd w:val="clear" w:color="auto" w:fill="auto"/>
          </w:tcPr>
          <w:p w:rsidR="008353A1" w:rsidRPr="008353A1" w:rsidRDefault="008353A1" w:rsidP="001A74D8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53A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ГЛАСОВАНО</w:t>
            </w:r>
          </w:p>
          <w:p w:rsidR="008353A1" w:rsidRPr="008353A1" w:rsidRDefault="008353A1" w:rsidP="001A74D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53A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истр национальной политики Удмуртской Республики</w:t>
            </w:r>
          </w:p>
          <w:p w:rsidR="008353A1" w:rsidRPr="008353A1" w:rsidRDefault="008353A1" w:rsidP="001A74D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8353A1" w:rsidRDefault="008353A1" w:rsidP="001A74D8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8353A1" w:rsidRPr="003217FC" w:rsidRDefault="008353A1" w:rsidP="001A74D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</w:t>
            </w:r>
            <w:r w:rsidRPr="003217FC">
              <w:rPr>
                <w:rFonts w:ascii="Times New Roman" w:hAnsi="Times New Roman" w:cs="Times New Roman"/>
                <w:sz w:val="28"/>
                <w:szCs w:val="28"/>
              </w:rPr>
              <w:t>_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_</w:t>
            </w:r>
            <w:r w:rsidRPr="003217FC">
              <w:rPr>
                <w:rFonts w:ascii="Times New Roman" w:hAnsi="Times New Roman" w:cs="Times New Roman"/>
                <w:sz w:val="28"/>
                <w:szCs w:val="28"/>
              </w:rPr>
              <w:t xml:space="preserve">_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Л.Н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Буранова</w:t>
            </w:r>
            <w:proofErr w:type="spellEnd"/>
          </w:p>
          <w:p w:rsidR="008353A1" w:rsidRPr="003217FC" w:rsidRDefault="008353A1" w:rsidP="001A74D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353A1" w:rsidRPr="003217FC" w:rsidRDefault="008353A1" w:rsidP="001A74D8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«___</w:t>
            </w:r>
            <w:r w:rsidRPr="003217FC">
              <w:rPr>
                <w:rFonts w:ascii="Times New Roman" w:hAnsi="Times New Roman" w:cs="Times New Roman"/>
                <w:sz w:val="28"/>
                <w:szCs w:val="28"/>
              </w:rPr>
              <w:t>»____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_____</w:t>
            </w:r>
            <w:r w:rsidRPr="003217FC">
              <w:rPr>
                <w:rFonts w:ascii="Times New Roman" w:hAnsi="Times New Roman" w:cs="Times New Roman"/>
                <w:sz w:val="28"/>
                <w:szCs w:val="28"/>
              </w:rPr>
              <w:t>____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20___ </w:t>
            </w:r>
            <w:r w:rsidRPr="003217FC">
              <w:rPr>
                <w:rFonts w:ascii="Times New Roman" w:hAnsi="Times New Roman" w:cs="Times New Roman"/>
                <w:sz w:val="28"/>
                <w:szCs w:val="28"/>
              </w:rPr>
              <w:t>г.</w:t>
            </w:r>
          </w:p>
        </w:tc>
      </w:tr>
    </w:tbl>
    <w:p w:rsidR="008353A1" w:rsidRPr="003217FC" w:rsidRDefault="008353A1" w:rsidP="008353A1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020 </w:t>
      </w:r>
      <w:proofErr w:type="spellStart"/>
      <w:r>
        <w:rPr>
          <w:rFonts w:ascii="Times New Roman" w:hAnsi="Times New Roman" w:cs="Times New Roman"/>
          <w:sz w:val="28"/>
          <w:szCs w:val="28"/>
        </w:rPr>
        <w:t>год</w:t>
      </w:r>
      <w:proofErr w:type="spellEnd"/>
    </w:p>
    <w:p w:rsidR="00324F91" w:rsidRPr="009620C6" w:rsidRDefault="000C6ABA" w:rsidP="003A7D34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9620C6">
        <w:rPr>
          <w:rFonts w:ascii="Times New Roman" w:hAnsi="Times New Roman" w:cs="Times New Roman"/>
          <w:b/>
          <w:lang w:val="ru-RU"/>
        </w:rPr>
        <w:lastRenderedPageBreak/>
        <w:t>ПАСПОРТ БЕЗОПАСНОСТИ</w:t>
      </w:r>
    </w:p>
    <w:p w:rsidR="00076539" w:rsidRPr="003A7D34" w:rsidRDefault="00076539" w:rsidP="003A7D34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3A7D34">
        <w:rPr>
          <w:rFonts w:ascii="Times New Roman" w:hAnsi="Times New Roman" w:cs="Times New Roman"/>
          <w:lang w:val="ru-RU"/>
        </w:rPr>
        <w:t>________________________________________________________________________________</w:t>
      </w:r>
    </w:p>
    <w:p w:rsidR="00324F91" w:rsidRDefault="000C6ABA" w:rsidP="003A7D34">
      <w:pPr>
        <w:pStyle w:val="a3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 w:rsidRPr="009620C6">
        <w:rPr>
          <w:rFonts w:ascii="Times New Roman" w:hAnsi="Times New Roman" w:cs="Times New Roman"/>
          <w:sz w:val="20"/>
          <w:szCs w:val="20"/>
          <w:lang w:val="ru-RU"/>
        </w:rPr>
        <w:t>(наименование объекта (территории)</w:t>
      </w:r>
      <w:proofErr w:type="gramEnd"/>
    </w:p>
    <w:p w:rsidR="009620C6" w:rsidRDefault="009620C6" w:rsidP="003A7D34">
      <w:pPr>
        <w:pStyle w:val="a3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</w:p>
    <w:p w:rsidR="009620C6" w:rsidRPr="009620C6" w:rsidRDefault="009620C6" w:rsidP="003A7D34">
      <w:pPr>
        <w:pStyle w:val="a3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</w:p>
    <w:p w:rsidR="00324F91" w:rsidRPr="003A7D34" w:rsidRDefault="000C6ABA" w:rsidP="003A7D34">
      <w:pPr>
        <w:pStyle w:val="Compact"/>
        <w:numPr>
          <w:ilvl w:val="0"/>
          <w:numId w:val="43"/>
        </w:numPr>
        <w:spacing w:before="0" w:after="0"/>
        <w:ind w:left="0" w:firstLine="0"/>
        <w:jc w:val="center"/>
        <w:rPr>
          <w:rFonts w:ascii="Times New Roman" w:hAnsi="Times New Roman" w:cs="Times New Roman"/>
          <w:lang w:val="ru-RU"/>
        </w:rPr>
      </w:pPr>
      <w:r w:rsidRPr="003A7D34">
        <w:rPr>
          <w:rFonts w:ascii="Times New Roman" w:hAnsi="Times New Roman" w:cs="Times New Roman"/>
          <w:lang w:val="ru-RU"/>
        </w:rPr>
        <w:t>Общие сведения об объекте (территории)</w:t>
      </w:r>
    </w:p>
    <w:p w:rsidR="00076539" w:rsidRPr="003A7D34" w:rsidRDefault="00076539" w:rsidP="003A7D34">
      <w:pPr>
        <w:pStyle w:val="Compact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3A7D34">
        <w:rPr>
          <w:rFonts w:ascii="Times New Roman" w:hAnsi="Times New Roman" w:cs="Times New Roman"/>
          <w:lang w:val="ru-RU"/>
        </w:rPr>
        <w:t>____________________________________________________________________________</w:t>
      </w:r>
      <w:r w:rsidR="003A7D34">
        <w:rPr>
          <w:rFonts w:ascii="Times New Roman" w:hAnsi="Times New Roman" w:cs="Times New Roman"/>
          <w:lang w:val="ru-RU"/>
        </w:rPr>
        <w:t>____</w:t>
      </w:r>
    </w:p>
    <w:p w:rsidR="00324F91" w:rsidRPr="009620C6" w:rsidRDefault="00076539" w:rsidP="003A7D34">
      <w:pPr>
        <w:pStyle w:val="FirstParagraph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9620C6">
        <w:rPr>
          <w:rFonts w:ascii="Times New Roman" w:hAnsi="Times New Roman" w:cs="Times New Roman"/>
          <w:sz w:val="20"/>
          <w:szCs w:val="20"/>
          <w:lang w:val="ru-RU"/>
        </w:rPr>
        <w:t>(</w:t>
      </w:r>
      <w:r w:rsidR="000C6ABA" w:rsidRPr="009620C6">
        <w:rPr>
          <w:rFonts w:ascii="Times New Roman" w:hAnsi="Times New Roman" w:cs="Times New Roman"/>
          <w:sz w:val="20"/>
          <w:szCs w:val="20"/>
          <w:lang w:val="ru-RU"/>
        </w:rPr>
        <w:t>место расположения объекта (территории), время работы)</w:t>
      </w:r>
    </w:p>
    <w:p w:rsidR="00076539" w:rsidRPr="003A7D34" w:rsidRDefault="00076539" w:rsidP="003A7D34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3A7D34">
        <w:rPr>
          <w:rFonts w:ascii="Times New Roman" w:hAnsi="Times New Roman" w:cs="Times New Roman"/>
          <w:lang w:val="ru-RU"/>
        </w:rPr>
        <w:t>____________________________________________________________________________________________________________</w:t>
      </w:r>
      <w:r w:rsidR="003A7D34">
        <w:rPr>
          <w:rFonts w:ascii="Times New Roman" w:hAnsi="Times New Roman" w:cs="Times New Roman"/>
          <w:lang w:val="ru-RU"/>
        </w:rPr>
        <w:t>____________________________________________________</w:t>
      </w:r>
    </w:p>
    <w:p w:rsidR="00324F91" w:rsidRPr="009620C6" w:rsidRDefault="000C6ABA" w:rsidP="003A7D34">
      <w:pPr>
        <w:pStyle w:val="a3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 w:rsidRPr="009620C6">
        <w:rPr>
          <w:rFonts w:ascii="Times New Roman" w:hAnsi="Times New Roman" w:cs="Times New Roman"/>
          <w:sz w:val="20"/>
          <w:szCs w:val="20"/>
          <w:lang w:val="ru-RU"/>
        </w:rPr>
        <w:t>(категория объекта (территории)</w:t>
      </w:r>
      <w:proofErr w:type="gramEnd"/>
    </w:p>
    <w:p w:rsidR="00076539" w:rsidRPr="003A7D34" w:rsidRDefault="00076539" w:rsidP="003A7D34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3A7D34">
        <w:rPr>
          <w:rFonts w:ascii="Times New Roman" w:hAnsi="Times New Roman" w:cs="Times New Roman"/>
          <w:lang w:val="ru-RU"/>
        </w:rPr>
        <w:t>____________________________________________________________________________________________________________</w:t>
      </w:r>
      <w:r w:rsidR="003A7D34">
        <w:rPr>
          <w:rFonts w:ascii="Times New Roman" w:hAnsi="Times New Roman" w:cs="Times New Roman"/>
          <w:lang w:val="ru-RU"/>
        </w:rPr>
        <w:t>____________________________________________________</w:t>
      </w:r>
    </w:p>
    <w:p w:rsidR="00324F91" w:rsidRPr="009620C6" w:rsidRDefault="000C6ABA" w:rsidP="003A7D34">
      <w:pPr>
        <w:pStyle w:val="a3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9620C6">
        <w:rPr>
          <w:rFonts w:ascii="Times New Roman" w:hAnsi="Times New Roman" w:cs="Times New Roman"/>
          <w:sz w:val="20"/>
          <w:szCs w:val="20"/>
          <w:lang w:val="ru-RU"/>
        </w:rPr>
        <w:t>(наименование религиозной организации, являющейся собственником объекта (территории) или использующей его на ином законном основании)</w:t>
      </w:r>
    </w:p>
    <w:p w:rsidR="00076539" w:rsidRPr="008353A1" w:rsidRDefault="00076539" w:rsidP="003A7D34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3A7D34">
        <w:rPr>
          <w:rFonts w:ascii="Times New Roman" w:hAnsi="Times New Roman" w:cs="Times New Roman"/>
          <w:lang w:val="ru-RU"/>
        </w:rPr>
        <w:t>____________________________</w:t>
      </w:r>
      <w:r w:rsidR="003A7D34">
        <w:rPr>
          <w:rFonts w:ascii="Times New Roman" w:hAnsi="Times New Roman" w:cs="Times New Roman"/>
          <w:lang w:val="ru-RU"/>
        </w:rPr>
        <w:t>____________________________________________________</w:t>
      </w:r>
    </w:p>
    <w:p w:rsidR="004E5503" w:rsidRPr="008353A1" w:rsidRDefault="004E5503" w:rsidP="003A7D34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8353A1">
        <w:rPr>
          <w:rFonts w:ascii="Times New Roman" w:hAnsi="Times New Roman" w:cs="Times New Roman"/>
          <w:lang w:val="ru-RU"/>
        </w:rPr>
        <w:t>________________________________________________________________________________</w:t>
      </w:r>
    </w:p>
    <w:p w:rsidR="00324F91" w:rsidRPr="009620C6" w:rsidRDefault="000C6ABA" w:rsidP="003A7D34">
      <w:pPr>
        <w:pStyle w:val="a3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9620C6">
        <w:rPr>
          <w:rFonts w:ascii="Times New Roman" w:hAnsi="Times New Roman" w:cs="Times New Roman"/>
          <w:sz w:val="20"/>
          <w:szCs w:val="20"/>
          <w:lang w:val="ru-RU"/>
        </w:rPr>
        <w:t>(фамилия, имя и отчество (при наличии) руководителя религиозной организации (лица, имеющего право действовать без доверенности от имени религиозной организации), являющейся собственником объекта (территории) или использующей его на ином законном основании, контактные телефоны)</w:t>
      </w:r>
    </w:p>
    <w:p w:rsidR="00076539" w:rsidRPr="003A7D34" w:rsidRDefault="00076539" w:rsidP="003A7D34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3A7D34">
        <w:rPr>
          <w:rFonts w:ascii="Times New Roman" w:hAnsi="Times New Roman" w:cs="Times New Roman"/>
          <w:lang w:val="ru-RU"/>
        </w:rPr>
        <w:t>____________________________________________________________________________________________________________</w:t>
      </w:r>
      <w:r w:rsidR="003A7D34">
        <w:rPr>
          <w:rFonts w:ascii="Times New Roman" w:hAnsi="Times New Roman" w:cs="Times New Roman"/>
          <w:lang w:val="ru-RU"/>
        </w:rPr>
        <w:t>____________________________________________________</w:t>
      </w:r>
    </w:p>
    <w:p w:rsidR="00324F91" w:rsidRPr="009620C6" w:rsidRDefault="000C6ABA" w:rsidP="003A7D34">
      <w:pPr>
        <w:pStyle w:val="a3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9620C6">
        <w:rPr>
          <w:rFonts w:ascii="Times New Roman" w:hAnsi="Times New Roman" w:cs="Times New Roman"/>
          <w:sz w:val="20"/>
          <w:szCs w:val="20"/>
          <w:lang w:val="ru-RU"/>
        </w:rPr>
        <w:t>(площадь объекта (территории), предназначенная для богослужений, других религиозных обрядов и церемоний (включая молитвенные и религиозные собрания), религиозного почита</w:t>
      </w:r>
      <w:r w:rsidR="003A7D34" w:rsidRPr="009620C6">
        <w:rPr>
          <w:rFonts w:ascii="Times New Roman" w:hAnsi="Times New Roman" w:cs="Times New Roman"/>
          <w:sz w:val="20"/>
          <w:szCs w:val="20"/>
          <w:lang w:val="ru-RU"/>
        </w:rPr>
        <w:t>ния (паломничества), кв. метров)</w:t>
      </w:r>
    </w:p>
    <w:p w:rsidR="003A7D34" w:rsidRPr="003A7D34" w:rsidRDefault="003A7D34" w:rsidP="003A7D34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________________________________________________________________________________</w:t>
      </w:r>
    </w:p>
    <w:p w:rsidR="00324F91" w:rsidRPr="009620C6" w:rsidRDefault="000C6ABA" w:rsidP="003A7D34">
      <w:pPr>
        <w:pStyle w:val="a3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 w:rsidRPr="009620C6">
        <w:rPr>
          <w:rFonts w:ascii="Times New Roman" w:hAnsi="Times New Roman" w:cs="Times New Roman"/>
          <w:sz w:val="20"/>
          <w:szCs w:val="20"/>
          <w:lang w:val="ru-RU"/>
        </w:rPr>
        <w:t>(количество людей, которые одновременно могут находиться на объекте (территории)</w:t>
      </w:r>
      <w:proofErr w:type="gramEnd"/>
    </w:p>
    <w:p w:rsidR="003A7D34" w:rsidRDefault="003A7D34" w:rsidP="003A7D34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:rsidR="009620C6" w:rsidRPr="003A7D34" w:rsidRDefault="009620C6" w:rsidP="003A7D34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:rsidR="00324F91" w:rsidRPr="003A7D34" w:rsidRDefault="000C6ABA" w:rsidP="003A7D34">
      <w:pPr>
        <w:pStyle w:val="Compact"/>
        <w:numPr>
          <w:ilvl w:val="0"/>
          <w:numId w:val="44"/>
        </w:numPr>
        <w:spacing w:before="0" w:after="0"/>
        <w:ind w:left="0" w:firstLine="0"/>
        <w:jc w:val="center"/>
        <w:rPr>
          <w:rFonts w:ascii="Times New Roman" w:hAnsi="Times New Roman" w:cs="Times New Roman"/>
          <w:lang w:val="ru-RU"/>
        </w:rPr>
      </w:pPr>
      <w:r w:rsidRPr="003A7D34">
        <w:rPr>
          <w:rFonts w:ascii="Times New Roman" w:hAnsi="Times New Roman" w:cs="Times New Roman"/>
          <w:lang w:val="ru-RU"/>
        </w:rPr>
        <w:t>Сведения о потенциально опасных участках и (или) критических элементах объекта (территории) (при наличии)</w:t>
      </w:r>
    </w:p>
    <w:p w:rsidR="00076539" w:rsidRPr="003A7D34" w:rsidRDefault="00076539" w:rsidP="003A7D34">
      <w:pPr>
        <w:pStyle w:val="Compact"/>
        <w:spacing w:before="0" w:after="0"/>
        <w:jc w:val="center"/>
        <w:rPr>
          <w:rFonts w:ascii="Times New Roman" w:hAnsi="Times New Roman" w:cs="Times New Roman"/>
          <w:lang w:val="ru-RU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59"/>
        <w:gridCol w:w="3969"/>
        <w:gridCol w:w="4977"/>
      </w:tblGrid>
      <w:tr w:rsidR="00076539" w:rsidRPr="003A7D34" w:rsidTr="00076539">
        <w:tc>
          <w:tcPr>
            <w:tcW w:w="959" w:type="dxa"/>
          </w:tcPr>
          <w:p w:rsidR="00076539" w:rsidRPr="003A7D34" w:rsidRDefault="00076539" w:rsidP="003A7D34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A7D34">
              <w:rPr>
                <w:rFonts w:ascii="Times New Roman" w:hAnsi="Times New Roman" w:cs="Times New Roman"/>
                <w:lang w:val="ru-RU"/>
              </w:rPr>
              <w:t xml:space="preserve">№ </w:t>
            </w:r>
            <w:proofErr w:type="gramStart"/>
            <w:r w:rsidRPr="003A7D34">
              <w:rPr>
                <w:rFonts w:ascii="Times New Roman" w:hAnsi="Times New Roman" w:cs="Times New Roman"/>
                <w:lang w:val="ru-RU"/>
              </w:rPr>
              <w:t>п</w:t>
            </w:r>
            <w:proofErr w:type="gramEnd"/>
            <w:r w:rsidRPr="003A7D34">
              <w:rPr>
                <w:rFonts w:ascii="Times New Roman" w:hAnsi="Times New Roman" w:cs="Times New Roman"/>
                <w:lang w:val="ru-RU"/>
              </w:rPr>
              <w:t>/п</w:t>
            </w:r>
          </w:p>
        </w:tc>
        <w:tc>
          <w:tcPr>
            <w:tcW w:w="3969" w:type="dxa"/>
          </w:tcPr>
          <w:p w:rsidR="00076539" w:rsidRPr="003A7D34" w:rsidRDefault="00076539" w:rsidP="003A7D34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A7D34">
              <w:rPr>
                <w:rFonts w:ascii="Times New Roman" w:hAnsi="Times New Roman" w:cs="Times New Roman"/>
                <w:lang w:val="ru-RU"/>
              </w:rPr>
              <w:t>Наименование</w:t>
            </w:r>
          </w:p>
        </w:tc>
        <w:tc>
          <w:tcPr>
            <w:tcW w:w="4977" w:type="dxa"/>
          </w:tcPr>
          <w:p w:rsidR="00076539" w:rsidRPr="003A7D34" w:rsidRDefault="00076539" w:rsidP="003A7D34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A7D34">
              <w:rPr>
                <w:rFonts w:ascii="Times New Roman" w:hAnsi="Times New Roman" w:cs="Times New Roman"/>
                <w:lang w:val="ru-RU"/>
              </w:rPr>
              <w:t>Характеристика</w:t>
            </w:r>
          </w:p>
        </w:tc>
      </w:tr>
      <w:tr w:rsidR="00076539" w:rsidRPr="008353A1" w:rsidTr="009D2345">
        <w:tc>
          <w:tcPr>
            <w:tcW w:w="9905" w:type="dxa"/>
            <w:gridSpan w:val="3"/>
          </w:tcPr>
          <w:p w:rsidR="00076539" w:rsidRPr="003A7D34" w:rsidRDefault="00076539" w:rsidP="003A7D34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A7D34">
              <w:rPr>
                <w:rFonts w:ascii="Times New Roman" w:hAnsi="Times New Roman" w:cs="Times New Roman"/>
                <w:lang w:val="ru-RU"/>
              </w:rPr>
              <w:t>Потенциально опасные участки объекта (территории)</w:t>
            </w:r>
          </w:p>
        </w:tc>
      </w:tr>
      <w:tr w:rsidR="00076539" w:rsidRPr="008353A1" w:rsidTr="00076539">
        <w:tc>
          <w:tcPr>
            <w:tcW w:w="959" w:type="dxa"/>
          </w:tcPr>
          <w:p w:rsidR="00076539" w:rsidRPr="003A7D34" w:rsidRDefault="00076539" w:rsidP="003A7D34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969" w:type="dxa"/>
          </w:tcPr>
          <w:p w:rsidR="00076539" w:rsidRPr="003A7D34" w:rsidRDefault="00076539" w:rsidP="003A7D34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977" w:type="dxa"/>
          </w:tcPr>
          <w:p w:rsidR="00076539" w:rsidRPr="003A7D34" w:rsidRDefault="00076539" w:rsidP="003A7D34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76539" w:rsidRPr="003A7D34" w:rsidTr="00E12664">
        <w:tc>
          <w:tcPr>
            <w:tcW w:w="9905" w:type="dxa"/>
            <w:gridSpan w:val="3"/>
          </w:tcPr>
          <w:p w:rsidR="00076539" w:rsidRPr="003A7D34" w:rsidRDefault="00076539" w:rsidP="003A7D34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A7D34">
              <w:rPr>
                <w:rFonts w:ascii="Times New Roman" w:hAnsi="Times New Roman" w:cs="Times New Roman"/>
                <w:lang w:val="ru-RU"/>
              </w:rPr>
              <w:t>Критические элементы объекта (территории)</w:t>
            </w:r>
          </w:p>
        </w:tc>
      </w:tr>
      <w:tr w:rsidR="00076539" w:rsidRPr="003A7D34" w:rsidTr="00076539">
        <w:tc>
          <w:tcPr>
            <w:tcW w:w="959" w:type="dxa"/>
          </w:tcPr>
          <w:p w:rsidR="00076539" w:rsidRPr="003A7D34" w:rsidRDefault="00076539" w:rsidP="003A7D34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969" w:type="dxa"/>
          </w:tcPr>
          <w:p w:rsidR="00076539" w:rsidRPr="003A7D34" w:rsidRDefault="00076539" w:rsidP="003A7D34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977" w:type="dxa"/>
          </w:tcPr>
          <w:p w:rsidR="00076539" w:rsidRPr="003A7D34" w:rsidRDefault="00076539" w:rsidP="003A7D34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076539" w:rsidRPr="003A7D34" w:rsidRDefault="00076539" w:rsidP="003A7D34">
      <w:pPr>
        <w:pStyle w:val="Compact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:rsidR="00324F91" w:rsidRPr="003A7D34" w:rsidRDefault="00076539" w:rsidP="003A7D34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3A7D34">
        <w:rPr>
          <w:rFonts w:ascii="Times New Roman" w:hAnsi="Times New Roman" w:cs="Times New Roman"/>
          <w:lang w:val="ru-RU"/>
        </w:rPr>
        <w:t xml:space="preserve">3. </w:t>
      </w:r>
      <w:r w:rsidR="000C6ABA" w:rsidRPr="003A7D34">
        <w:rPr>
          <w:rFonts w:ascii="Times New Roman" w:hAnsi="Times New Roman" w:cs="Times New Roman"/>
          <w:lang w:val="ru-RU"/>
        </w:rPr>
        <w:t>Мероприятия по обеспечению антитеррористической защищенности объекта (территории)</w:t>
      </w:r>
    </w:p>
    <w:p w:rsidR="003A7D34" w:rsidRDefault="003A7D34" w:rsidP="003A7D34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3A7D34">
        <w:rPr>
          <w:rFonts w:ascii="Times New Roman" w:hAnsi="Times New Roman" w:cs="Times New Roman"/>
          <w:lang w:val="ru-RU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  <w:r w:rsidR="009620C6">
        <w:rPr>
          <w:rFonts w:ascii="Times New Roman" w:hAnsi="Times New Roman" w:cs="Times New Roman"/>
          <w:lang w:val="ru-RU"/>
        </w:rPr>
        <w:t>____________</w:t>
      </w:r>
    </w:p>
    <w:p w:rsidR="009620C6" w:rsidRPr="003A7D34" w:rsidRDefault="009620C6" w:rsidP="003A7D34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:rsidR="003A7D34" w:rsidRDefault="003A7D34" w:rsidP="003A7D34">
      <w:pPr>
        <w:pStyle w:val="a3"/>
        <w:jc w:val="center"/>
        <w:rPr>
          <w:rFonts w:ascii="Times New Roman" w:hAnsi="Times New Roman" w:cs="Times New Roman"/>
          <w:lang w:val="ru-RU"/>
        </w:rPr>
      </w:pPr>
      <w:r w:rsidRPr="003A7D34">
        <w:rPr>
          <w:rFonts w:ascii="Times New Roman" w:hAnsi="Times New Roman" w:cs="Times New Roman"/>
          <w:lang w:val="ru-RU"/>
        </w:rPr>
        <w:t>4. Оценка последствий совершения террористического акта на объекте (территории)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59"/>
        <w:gridCol w:w="3969"/>
        <w:gridCol w:w="4977"/>
      </w:tblGrid>
      <w:tr w:rsidR="003A7D34" w:rsidTr="003A7D34">
        <w:tc>
          <w:tcPr>
            <w:tcW w:w="959" w:type="dxa"/>
          </w:tcPr>
          <w:p w:rsidR="003A7D34" w:rsidRDefault="003A7D34" w:rsidP="003A7D34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№</w:t>
            </w:r>
          </w:p>
          <w:p w:rsidR="003A7D34" w:rsidRPr="003A7D34" w:rsidRDefault="003A7D34" w:rsidP="003A7D34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3A7D34">
              <w:rPr>
                <w:rFonts w:ascii="Times New Roman" w:hAnsi="Times New Roman" w:cs="Times New Roman"/>
                <w:lang w:val="ru-RU"/>
              </w:rPr>
              <w:t>п</w:t>
            </w:r>
            <w:proofErr w:type="gramEnd"/>
            <w:r w:rsidRPr="003A7D34">
              <w:rPr>
                <w:rFonts w:ascii="Times New Roman" w:hAnsi="Times New Roman" w:cs="Times New Roman"/>
                <w:lang w:val="ru-RU"/>
              </w:rPr>
              <w:t>/п</w:t>
            </w:r>
          </w:p>
        </w:tc>
        <w:tc>
          <w:tcPr>
            <w:tcW w:w="3969" w:type="dxa"/>
          </w:tcPr>
          <w:p w:rsidR="003A7D34" w:rsidRPr="003A7D34" w:rsidRDefault="003A7D34" w:rsidP="003A7D34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A7D34">
              <w:rPr>
                <w:rFonts w:ascii="Times New Roman" w:hAnsi="Times New Roman" w:cs="Times New Roman"/>
                <w:lang w:val="ru-RU"/>
              </w:rPr>
              <w:t>Возможные людские потери</w:t>
            </w:r>
          </w:p>
          <w:p w:rsidR="003A7D34" w:rsidRPr="003A7D34" w:rsidRDefault="003A7D34" w:rsidP="003A7D34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A7D34">
              <w:rPr>
                <w:rFonts w:ascii="Times New Roman" w:hAnsi="Times New Roman" w:cs="Times New Roman"/>
                <w:lang w:val="ru-RU"/>
              </w:rPr>
              <w:t>(человек)</w:t>
            </w:r>
          </w:p>
        </w:tc>
        <w:tc>
          <w:tcPr>
            <w:tcW w:w="4977" w:type="dxa"/>
          </w:tcPr>
          <w:p w:rsidR="003A7D34" w:rsidRPr="003A7D34" w:rsidRDefault="003A7D34" w:rsidP="003A7D34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A7D34">
              <w:rPr>
                <w:rFonts w:ascii="Times New Roman" w:hAnsi="Times New Roman" w:cs="Times New Roman"/>
                <w:lang w:val="ru-RU"/>
              </w:rPr>
              <w:t>Возможные нарушения инфраструктуры</w:t>
            </w:r>
          </w:p>
        </w:tc>
      </w:tr>
      <w:tr w:rsidR="003A7D34" w:rsidTr="003A7D34">
        <w:tc>
          <w:tcPr>
            <w:tcW w:w="959" w:type="dxa"/>
          </w:tcPr>
          <w:p w:rsidR="003A7D34" w:rsidRPr="003A7D34" w:rsidRDefault="003A7D34" w:rsidP="003A7D34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969" w:type="dxa"/>
          </w:tcPr>
          <w:p w:rsidR="003A7D34" w:rsidRPr="003A7D34" w:rsidRDefault="003A7D34" w:rsidP="003A7D34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977" w:type="dxa"/>
          </w:tcPr>
          <w:p w:rsidR="003A7D34" w:rsidRPr="003A7D34" w:rsidRDefault="003A7D34" w:rsidP="003A7D34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620C6" w:rsidTr="003A7D34">
        <w:tc>
          <w:tcPr>
            <w:tcW w:w="959" w:type="dxa"/>
          </w:tcPr>
          <w:p w:rsidR="009620C6" w:rsidRPr="003A7D34" w:rsidRDefault="009620C6" w:rsidP="003A7D34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969" w:type="dxa"/>
          </w:tcPr>
          <w:p w:rsidR="009620C6" w:rsidRPr="003A7D34" w:rsidRDefault="009620C6" w:rsidP="003A7D34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977" w:type="dxa"/>
          </w:tcPr>
          <w:p w:rsidR="009620C6" w:rsidRPr="003A7D34" w:rsidRDefault="009620C6" w:rsidP="003A7D34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9620C6" w:rsidRDefault="009620C6" w:rsidP="009620C6">
      <w:pPr>
        <w:ind w:left="480"/>
        <w:rPr>
          <w:rFonts w:ascii="Times New Roman" w:hAnsi="Times New Roman" w:cs="Times New Roman"/>
          <w:lang w:val="ru-RU"/>
        </w:rPr>
      </w:pPr>
    </w:p>
    <w:p w:rsidR="008353A1" w:rsidRDefault="008353A1" w:rsidP="009620C6">
      <w:pPr>
        <w:ind w:left="480"/>
        <w:rPr>
          <w:rFonts w:ascii="Times New Roman" w:hAnsi="Times New Roman" w:cs="Times New Roman"/>
          <w:lang w:val="ru-RU"/>
        </w:rPr>
      </w:pPr>
    </w:p>
    <w:p w:rsidR="008353A1" w:rsidRDefault="008353A1" w:rsidP="009620C6">
      <w:pPr>
        <w:ind w:left="480"/>
        <w:rPr>
          <w:rFonts w:ascii="Times New Roman" w:hAnsi="Times New Roman" w:cs="Times New Roman"/>
          <w:lang w:val="ru-RU"/>
        </w:rPr>
      </w:pPr>
    </w:p>
    <w:p w:rsidR="008353A1" w:rsidRDefault="008353A1" w:rsidP="009620C6">
      <w:pPr>
        <w:ind w:left="480"/>
        <w:rPr>
          <w:rFonts w:ascii="Times New Roman" w:hAnsi="Times New Roman" w:cs="Times New Roman"/>
          <w:lang w:val="ru-RU"/>
        </w:rPr>
      </w:pPr>
    </w:p>
    <w:p w:rsidR="00324F91" w:rsidRDefault="000C6ABA" w:rsidP="003A7D34">
      <w:pPr>
        <w:numPr>
          <w:ilvl w:val="0"/>
          <w:numId w:val="46"/>
        </w:numPr>
        <w:jc w:val="center"/>
        <w:rPr>
          <w:rFonts w:ascii="Times New Roman" w:hAnsi="Times New Roman" w:cs="Times New Roman"/>
          <w:lang w:val="ru-RU"/>
        </w:rPr>
      </w:pPr>
      <w:r w:rsidRPr="009620C6">
        <w:rPr>
          <w:rFonts w:ascii="Times New Roman" w:hAnsi="Times New Roman" w:cs="Times New Roman"/>
          <w:lang w:val="ru-RU"/>
        </w:rPr>
        <w:lastRenderedPageBreak/>
        <w:t>Выводы и рекомендации</w:t>
      </w:r>
    </w:p>
    <w:p w:rsidR="003A7D34" w:rsidRDefault="003A7D34" w:rsidP="003A7D34">
      <w:pPr>
        <w:rPr>
          <w:lang w:val="ru-RU"/>
        </w:rPr>
      </w:pPr>
      <w:r>
        <w:rPr>
          <w:lang w:val="ru-R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324F91" w:rsidRPr="009620C6" w:rsidRDefault="000C6ABA" w:rsidP="003A7D34">
      <w:pPr>
        <w:numPr>
          <w:ilvl w:val="0"/>
          <w:numId w:val="46"/>
        </w:numPr>
        <w:jc w:val="center"/>
        <w:rPr>
          <w:rFonts w:ascii="Times New Roman" w:hAnsi="Times New Roman" w:cs="Times New Roman"/>
          <w:lang w:val="ru-RU"/>
        </w:rPr>
      </w:pPr>
      <w:r w:rsidRPr="009620C6">
        <w:rPr>
          <w:rFonts w:ascii="Times New Roman" w:hAnsi="Times New Roman" w:cs="Times New Roman"/>
          <w:lang w:val="ru-RU"/>
        </w:rPr>
        <w:t>Дополнительная информация</w:t>
      </w:r>
    </w:p>
    <w:p w:rsidR="003A7D34" w:rsidRPr="003A7D34" w:rsidRDefault="003A7D34" w:rsidP="009620C6">
      <w:pPr>
        <w:spacing w:after="0"/>
        <w:jc w:val="center"/>
        <w:rPr>
          <w:rFonts w:ascii="Times New Roman" w:hAnsi="Times New Roman" w:cs="Times New Roman"/>
          <w:lang w:val="ru-RU"/>
        </w:rPr>
      </w:pPr>
      <w:r w:rsidRPr="003A7D34">
        <w:rPr>
          <w:rFonts w:ascii="Times New Roman" w:hAnsi="Times New Roman" w:cs="Times New Roman"/>
          <w:lang w:val="ru-RU"/>
        </w:rPr>
        <w:t>____________________________________________________________________________</w:t>
      </w:r>
      <w:r>
        <w:rPr>
          <w:rFonts w:ascii="Times New Roman" w:hAnsi="Times New Roman" w:cs="Times New Roman"/>
          <w:lang w:val="ru-RU"/>
        </w:rPr>
        <w:t>____</w:t>
      </w:r>
    </w:p>
    <w:p w:rsidR="00324F91" w:rsidRPr="009620C6" w:rsidRDefault="000C6ABA" w:rsidP="009620C6">
      <w:pPr>
        <w:pStyle w:val="FirstParagraph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 w:rsidRPr="009620C6">
        <w:rPr>
          <w:rFonts w:ascii="Times New Roman" w:hAnsi="Times New Roman" w:cs="Times New Roman"/>
          <w:sz w:val="20"/>
          <w:szCs w:val="20"/>
          <w:lang w:val="ru-RU"/>
        </w:rPr>
        <w:t>(дополнительная информация с учетом особенностей объекта (территории)</w:t>
      </w:r>
      <w:proofErr w:type="gramEnd"/>
    </w:p>
    <w:p w:rsidR="003A7D34" w:rsidRDefault="003A7D34" w:rsidP="009620C6">
      <w:pPr>
        <w:pStyle w:val="a3"/>
        <w:spacing w:before="0" w:after="0"/>
        <w:jc w:val="center"/>
        <w:rPr>
          <w:lang w:val="ru-RU"/>
        </w:rPr>
      </w:pPr>
    </w:p>
    <w:p w:rsidR="009620C6" w:rsidRDefault="009620C6" w:rsidP="009620C6">
      <w:pPr>
        <w:pStyle w:val="a3"/>
        <w:spacing w:before="0" w:after="0"/>
        <w:jc w:val="center"/>
        <w:rPr>
          <w:lang w:val="ru-RU"/>
        </w:rPr>
      </w:pPr>
    </w:p>
    <w:p w:rsidR="009620C6" w:rsidRPr="003A7D34" w:rsidRDefault="009620C6" w:rsidP="009620C6">
      <w:pPr>
        <w:pStyle w:val="a3"/>
        <w:spacing w:before="0" w:after="0"/>
        <w:jc w:val="center"/>
        <w:rPr>
          <w:lang w:val="ru-RU"/>
        </w:rPr>
      </w:pPr>
    </w:p>
    <w:p w:rsidR="003A7D34" w:rsidRPr="003A7D34" w:rsidRDefault="000C6ABA" w:rsidP="003A7D34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3A7D34">
        <w:rPr>
          <w:rFonts w:ascii="Times New Roman" w:hAnsi="Times New Roman" w:cs="Times New Roman"/>
          <w:lang w:val="ru-RU"/>
        </w:rPr>
        <w:t>Приложения: 1. Акт обс</w:t>
      </w:r>
      <w:r w:rsidR="003A7D34" w:rsidRPr="003A7D34">
        <w:rPr>
          <w:rFonts w:ascii="Times New Roman" w:hAnsi="Times New Roman" w:cs="Times New Roman"/>
          <w:lang w:val="ru-RU"/>
        </w:rPr>
        <w:t>ледования объекта (территории).</w:t>
      </w:r>
    </w:p>
    <w:p w:rsidR="00324F91" w:rsidRDefault="000C6ABA" w:rsidP="003A7D34">
      <w:pPr>
        <w:pStyle w:val="a3"/>
        <w:spacing w:before="0" w:after="0"/>
        <w:ind w:left="720" w:firstLine="720"/>
        <w:jc w:val="both"/>
        <w:rPr>
          <w:rFonts w:ascii="Times New Roman" w:hAnsi="Times New Roman" w:cs="Times New Roman"/>
          <w:lang w:val="ru-RU"/>
        </w:rPr>
      </w:pPr>
      <w:r w:rsidRPr="003A7D34">
        <w:rPr>
          <w:rFonts w:ascii="Times New Roman" w:hAnsi="Times New Roman" w:cs="Times New Roman"/>
          <w:lang w:val="ru-RU"/>
        </w:rPr>
        <w:t>2. Иные документы (при необходимости).</w:t>
      </w:r>
    </w:p>
    <w:p w:rsidR="009620C6" w:rsidRPr="003A7D34" w:rsidRDefault="009620C6" w:rsidP="003A7D34">
      <w:pPr>
        <w:pStyle w:val="a3"/>
        <w:spacing w:before="0" w:after="0"/>
        <w:ind w:left="720" w:firstLine="720"/>
        <w:jc w:val="both"/>
        <w:rPr>
          <w:rFonts w:ascii="Times New Roman" w:hAnsi="Times New Roman" w:cs="Times New Roman"/>
          <w:lang w:val="ru-RU"/>
        </w:rPr>
      </w:pPr>
    </w:p>
    <w:p w:rsidR="003A7D34" w:rsidRPr="009620C6" w:rsidRDefault="003A7D34" w:rsidP="009620C6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9620C6">
        <w:rPr>
          <w:rFonts w:ascii="Times New Roman" w:hAnsi="Times New Roman" w:cs="Times New Roman"/>
          <w:lang w:val="ru-RU"/>
        </w:rPr>
        <w:t>____________________________________________________________________________</w:t>
      </w:r>
      <w:r w:rsidR="009620C6">
        <w:rPr>
          <w:rFonts w:ascii="Times New Roman" w:hAnsi="Times New Roman" w:cs="Times New Roman"/>
          <w:lang w:val="ru-RU"/>
        </w:rPr>
        <w:t>____</w:t>
      </w:r>
    </w:p>
    <w:p w:rsidR="00324F91" w:rsidRPr="009620C6" w:rsidRDefault="000C6ABA" w:rsidP="009620C6">
      <w:pPr>
        <w:pStyle w:val="a3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9620C6">
        <w:rPr>
          <w:rFonts w:ascii="Times New Roman" w:hAnsi="Times New Roman" w:cs="Times New Roman"/>
          <w:sz w:val="20"/>
          <w:szCs w:val="20"/>
          <w:lang w:val="ru-RU"/>
        </w:rPr>
        <w:t>(лицо</w:t>
      </w:r>
      <w:proofErr w:type="gramStart"/>
      <w:r w:rsidRPr="009620C6">
        <w:rPr>
          <w:rFonts w:ascii="Times New Roman" w:hAnsi="Times New Roman" w:cs="Times New Roman"/>
          <w:sz w:val="20"/>
          <w:szCs w:val="20"/>
          <w:lang w:val="ru-RU"/>
        </w:rPr>
        <w:t>.</w:t>
      </w:r>
      <w:proofErr w:type="gramEnd"/>
      <w:r w:rsidRPr="009620C6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proofErr w:type="gramStart"/>
      <w:r w:rsidRPr="009620C6">
        <w:rPr>
          <w:rFonts w:ascii="Times New Roman" w:hAnsi="Times New Roman" w:cs="Times New Roman"/>
          <w:sz w:val="20"/>
          <w:szCs w:val="20"/>
          <w:lang w:val="ru-RU"/>
        </w:rPr>
        <w:t>у</w:t>
      </w:r>
      <w:proofErr w:type="gramEnd"/>
      <w:r w:rsidRPr="009620C6">
        <w:rPr>
          <w:rFonts w:ascii="Times New Roman" w:hAnsi="Times New Roman" w:cs="Times New Roman"/>
          <w:sz w:val="20"/>
          <w:szCs w:val="20"/>
          <w:lang w:val="ru-RU"/>
        </w:rPr>
        <w:t>полномоченное на составление паспорта безопасности руководителем религиозной организации (лицом, имеющим право действовать без доверенности от имени религиозной организации), являющейся собственником объекта (территории) или использующей его на ином законном основании)</w:t>
      </w:r>
    </w:p>
    <w:p w:rsidR="003A7D34" w:rsidRPr="003A7D34" w:rsidRDefault="003A7D34" w:rsidP="003A7D34">
      <w:pPr>
        <w:pStyle w:val="a3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>___________________________</w:t>
      </w:r>
      <w:r>
        <w:rPr>
          <w:rFonts w:ascii="Times New Roman" w:hAnsi="Times New Roman" w:cs="Times New Roman"/>
          <w:sz w:val="20"/>
          <w:szCs w:val="20"/>
          <w:lang w:val="ru-RU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ab/>
        <w:t>___________________________________</w:t>
      </w:r>
    </w:p>
    <w:p w:rsidR="00324F91" w:rsidRPr="009620C6" w:rsidRDefault="000C6ABA" w:rsidP="003A7D34">
      <w:pPr>
        <w:pStyle w:val="a3"/>
        <w:ind w:left="1440"/>
        <w:rPr>
          <w:rFonts w:ascii="Times New Roman" w:hAnsi="Times New Roman" w:cs="Times New Roman"/>
          <w:lang w:val="ru-RU"/>
        </w:rPr>
      </w:pPr>
      <w:r w:rsidRPr="009620C6">
        <w:rPr>
          <w:rFonts w:ascii="Times New Roman" w:hAnsi="Times New Roman" w:cs="Times New Roman"/>
          <w:lang w:val="ru-RU"/>
        </w:rPr>
        <w:t>(подпись)</w:t>
      </w:r>
      <w:r w:rsidR="003A7D34" w:rsidRPr="009620C6">
        <w:rPr>
          <w:rFonts w:ascii="Times New Roman" w:hAnsi="Times New Roman" w:cs="Times New Roman"/>
          <w:lang w:val="ru-RU"/>
        </w:rPr>
        <w:tab/>
      </w:r>
      <w:r w:rsidR="003A7D34" w:rsidRPr="009620C6">
        <w:rPr>
          <w:rFonts w:ascii="Times New Roman" w:hAnsi="Times New Roman" w:cs="Times New Roman"/>
          <w:lang w:val="ru-RU"/>
        </w:rPr>
        <w:tab/>
      </w:r>
      <w:r w:rsidR="003A7D34" w:rsidRPr="009620C6">
        <w:rPr>
          <w:rFonts w:ascii="Times New Roman" w:hAnsi="Times New Roman" w:cs="Times New Roman"/>
          <w:lang w:val="ru-RU"/>
        </w:rPr>
        <w:tab/>
      </w:r>
      <w:r w:rsidR="003A7D34" w:rsidRPr="009620C6">
        <w:rPr>
          <w:rFonts w:ascii="Times New Roman" w:hAnsi="Times New Roman" w:cs="Times New Roman"/>
          <w:lang w:val="ru-RU"/>
        </w:rPr>
        <w:tab/>
      </w:r>
      <w:r w:rsidR="003A7D34" w:rsidRPr="009620C6">
        <w:rPr>
          <w:rFonts w:ascii="Times New Roman" w:hAnsi="Times New Roman" w:cs="Times New Roman"/>
          <w:lang w:val="ru-RU"/>
        </w:rPr>
        <w:tab/>
      </w:r>
      <w:r w:rsidR="003A7D34" w:rsidRPr="009620C6">
        <w:rPr>
          <w:rFonts w:ascii="Times New Roman" w:hAnsi="Times New Roman" w:cs="Times New Roman"/>
          <w:lang w:val="ru-RU"/>
        </w:rPr>
        <w:tab/>
      </w:r>
      <w:r w:rsidR="003A7D34" w:rsidRPr="009620C6">
        <w:rPr>
          <w:rFonts w:ascii="Times New Roman" w:hAnsi="Times New Roman" w:cs="Times New Roman"/>
          <w:lang w:val="ru-RU"/>
        </w:rPr>
        <w:tab/>
      </w:r>
      <w:r w:rsidRPr="009620C6">
        <w:rPr>
          <w:rFonts w:ascii="Times New Roman" w:hAnsi="Times New Roman" w:cs="Times New Roman"/>
          <w:lang w:val="ru-RU"/>
        </w:rPr>
        <w:t>(ф.и.о.)</w:t>
      </w:r>
    </w:p>
    <w:p w:rsidR="003A7D34" w:rsidRPr="00B15318" w:rsidRDefault="003A7D34" w:rsidP="003A7D34">
      <w:pPr>
        <w:pStyle w:val="a3"/>
        <w:ind w:left="1440"/>
        <w:rPr>
          <w:lang w:val="ru-RU"/>
        </w:rPr>
      </w:pPr>
    </w:p>
    <w:p w:rsidR="00324F91" w:rsidRPr="009620C6" w:rsidRDefault="003A7D34">
      <w:pPr>
        <w:pStyle w:val="a3"/>
        <w:rPr>
          <w:rFonts w:ascii="Times New Roman" w:hAnsi="Times New Roman" w:cs="Times New Roman"/>
          <w:lang w:val="ru-RU"/>
        </w:rPr>
      </w:pPr>
      <w:r w:rsidRPr="009620C6">
        <w:rPr>
          <w:rFonts w:ascii="Times New Roman" w:hAnsi="Times New Roman" w:cs="Times New Roman"/>
          <w:lang w:val="ru-RU"/>
        </w:rPr>
        <w:t>Составлен «____» _____________________ 20____ г.</w:t>
      </w:r>
    </w:p>
    <w:p w:rsidR="003A7D34" w:rsidRPr="009620C6" w:rsidRDefault="003A7D34" w:rsidP="003A7D34">
      <w:pPr>
        <w:pStyle w:val="a3"/>
        <w:rPr>
          <w:rFonts w:ascii="Times New Roman" w:hAnsi="Times New Roman" w:cs="Times New Roman"/>
          <w:lang w:val="ru-RU"/>
        </w:rPr>
      </w:pPr>
      <w:r w:rsidRPr="009620C6">
        <w:rPr>
          <w:rFonts w:ascii="Times New Roman" w:hAnsi="Times New Roman" w:cs="Times New Roman"/>
          <w:lang w:val="ru-RU"/>
        </w:rPr>
        <w:t>Актуализирован «____»</w:t>
      </w:r>
      <w:r w:rsidR="00A224E2">
        <w:rPr>
          <w:rFonts w:ascii="Times New Roman" w:hAnsi="Times New Roman" w:cs="Times New Roman"/>
          <w:lang w:val="ru-RU"/>
        </w:rPr>
        <w:t xml:space="preserve"> ________________</w:t>
      </w:r>
      <w:r w:rsidRPr="009620C6">
        <w:rPr>
          <w:rFonts w:ascii="Times New Roman" w:hAnsi="Times New Roman" w:cs="Times New Roman"/>
          <w:lang w:val="ru-RU"/>
        </w:rPr>
        <w:t xml:space="preserve"> 20____ г.</w:t>
      </w:r>
    </w:p>
    <w:p w:rsidR="009620C6" w:rsidRDefault="009620C6" w:rsidP="009620C6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:rsidR="00324F91" w:rsidRPr="009620C6" w:rsidRDefault="000C6ABA" w:rsidP="009620C6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9620C6">
        <w:rPr>
          <w:rFonts w:ascii="Times New Roman" w:hAnsi="Times New Roman" w:cs="Times New Roman"/>
          <w:lang w:val="ru-RU"/>
        </w:rPr>
        <w:t>Причина актуализации</w:t>
      </w:r>
      <w:r w:rsidR="003A7D34" w:rsidRPr="009620C6">
        <w:rPr>
          <w:rFonts w:ascii="Times New Roman" w:hAnsi="Times New Roman" w:cs="Times New Roman"/>
          <w:lang w:val="ru-RU"/>
        </w:rPr>
        <w:t xml:space="preserve"> _______________________________________________________________________________</w:t>
      </w:r>
    </w:p>
    <w:p w:rsidR="00324F91" w:rsidRPr="009620C6" w:rsidRDefault="000C6ABA" w:rsidP="009620C6">
      <w:pPr>
        <w:pStyle w:val="a3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9620C6">
        <w:rPr>
          <w:rFonts w:ascii="Times New Roman" w:hAnsi="Times New Roman" w:cs="Times New Roman"/>
          <w:sz w:val="20"/>
          <w:szCs w:val="20"/>
          <w:lang w:val="ru-RU"/>
        </w:rPr>
        <w:t>(лицо, уполномоченное на составление паспорта безопасности руководителем религиозной организации (лицом, имеющим право действовать без доверенности от имени религиозной организации), являющейся собственником объекта (территории) или использующей его на ином законном основании)</w:t>
      </w:r>
    </w:p>
    <w:p w:rsidR="003A7D34" w:rsidRPr="003A7D34" w:rsidRDefault="003A7D34" w:rsidP="003A7D34">
      <w:pPr>
        <w:pStyle w:val="a3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>___________________________</w:t>
      </w:r>
      <w:r>
        <w:rPr>
          <w:rFonts w:ascii="Times New Roman" w:hAnsi="Times New Roman" w:cs="Times New Roman"/>
          <w:sz w:val="20"/>
          <w:szCs w:val="20"/>
          <w:lang w:val="ru-RU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ab/>
        <w:t>___________________________________</w:t>
      </w:r>
    </w:p>
    <w:p w:rsidR="003A7D34" w:rsidRPr="009620C6" w:rsidRDefault="003A7D34" w:rsidP="003A7D34">
      <w:pPr>
        <w:pStyle w:val="a3"/>
        <w:ind w:left="1440"/>
        <w:rPr>
          <w:rFonts w:ascii="Times New Roman" w:hAnsi="Times New Roman" w:cs="Times New Roman"/>
          <w:lang w:val="ru-RU"/>
        </w:rPr>
      </w:pPr>
      <w:r w:rsidRPr="009620C6">
        <w:rPr>
          <w:rFonts w:ascii="Times New Roman" w:hAnsi="Times New Roman" w:cs="Times New Roman"/>
          <w:lang w:val="ru-RU"/>
        </w:rPr>
        <w:t>(подпись)</w:t>
      </w:r>
      <w:r w:rsidRPr="009620C6">
        <w:rPr>
          <w:rFonts w:ascii="Times New Roman" w:hAnsi="Times New Roman" w:cs="Times New Roman"/>
          <w:lang w:val="ru-RU"/>
        </w:rPr>
        <w:tab/>
      </w:r>
      <w:r w:rsidRPr="009620C6">
        <w:rPr>
          <w:rFonts w:ascii="Times New Roman" w:hAnsi="Times New Roman" w:cs="Times New Roman"/>
          <w:lang w:val="ru-RU"/>
        </w:rPr>
        <w:tab/>
      </w:r>
      <w:r w:rsidRPr="009620C6">
        <w:rPr>
          <w:rFonts w:ascii="Times New Roman" w:hAnsi="Times New Roman" w:cs="Times New Roman"/>
          <w:lang w:val="ru-RU"/>
        </w:rPr>
        <w:tab/>
      </w:r>
      <w:r w:rsidRPr="009620C6">
        <w:rPr>
          <w:rFonts w:ascii="Times New Roman" w:hAnsi="Times New Roman" w:cs="Times New Roman"/>
          <w:lang w:val="ru-RU"/>
        </w:rPr>
        <w:tab/>
      </w:r>
      <w:r w:rsidRPr="009620C6">
        <w:rPr>
          <w:rFonts w:ascii="Times New Roman" w:hAnsi="Times New Roman" w:cs="Times New Roman"/>
          <w:lang w:val="ru-RU"/>
        </w:rPr>
        <w:tab/>
      </w:r>
      <w:r w:rsidRPr="009620C6">
        <w:rPr>
          <w:rFonts w:ascii="Times New Roman" w:hAnsi="Times New Roman" w:cs="Times New Roman"/>
          <w:lang w:val="ru-RU"/>
        </w:rPr>
        <w:tab/>
      </w:r>
      <w:r w:rsidRPr="009620C6">
        <w:rPr>
          <w:rFonts w:ascii="Times New Roman" w:hAnsi="Times New Roman" w:cs="Times New Roman"/>
          <w:lang w:val="ru-RU"/>
        </w:rPr>
        <w:tab/>
        <w:t>(ф.и.о.)</w:t>
      </w:r>
    </w:p>
    <w:p w:rsidR="003A7D34" w:rsidRDefault="003A7D34" w:rsidP="003A7D34">
      <w:pPr>
        <w:pStyle w:val="a3"/>
        <w:ind w:left="1440"/>
        <w:rPr>
          <w:lang w:val="ru-RU"/>
        </w:rPr>
      </w:pPr>
    </w:p>
    <w:p w:rsidR="003A7D34" w:rsidRPr="003A7D34" w:rsidRDefault="003A7D34" w:rsidP="003A7D34">
      <w:pPr>
        <w:pStyle w:val="a3"/>
        <w:spacing w:before="0" w:after="0"/>
        <w:jc w:val="center"/>
        <w:rPr>
          <w:lang w:val="ru-RU"/>
        </w:rPr>
      </w:pPr>
      <w:r>
        <w:rPr>
          <w:lang w:val="ru-RU"/>
        </w:rPr>
        <w:t>__________________________________</w:t>
      </w:r>
    </w:p>
    <w:sectPr w:rsidR="003A7D34" w:rsidRPr="003A7D34" w:rsidSect="008353A1">
      <w:pgSz w:w="12240" w:h="15840"/>
      <w:pgMar w:top="567" w:right="850" w:bottom="709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2B84" w:rsidRDefault="00172B84" w:rsidP="00324F91">
      <w:pPr>
        <w:spacing w:after="0"/>
      </w:pPr>
      <w:r>
        <w:separator/>
      </w:r>
    </w:p>
  </w:endnote>
  <w:endnote w:type="continuationSeparator" w:id="0">
    <w:p w:rsidR="00172B84" w:rsidRDefault="00172B84" w:rsidP="00324F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A00002EF" w:usb1="4000204B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2B84" w:rsidRDefault="00172B84">
      <w:r>
        <w:separator/>
      </w:r>
    </w:p>
  </w:footnote>
  <w:footnote w:type="continuationSeparator" w:id="0">
    <w:p w:rsidR="00172B84" w:rsidRDefault="00172B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5BE31B1"/>
    <w:multiLevelType w:val="multilevel"/>
    <w:tmpl w:val="90CED5E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C1CE115"/>
    <w:multiLevelType w:val="multilevel"/>
    <w:tmpl w:val="55868396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8CEBF7EE"/>
    <w:multiLevelType w:val="multilevel"/>
    <w:tmpl w:val="40FEB47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93CCD4F3"/>
    <w:multiLevelType w:val="multilevel"/>
    <w:tmpl w:val="30F0C5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A196AE3E"/>
    <w:multiLevelType w:val="multilevel"/>
    <w:tmpl w:val="7AB86B8C"/>
    <w:lvl w:ilvl="0">
      <w:start w:val="2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AC37260C"/>
    <w:multiLevelType w:val="multilevel"/>
    <w:tmpl w:val="B13E35D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B0E2E4AF"/>
    <w:multiLevelType w:val="multilevel"/>
    <w:tmpl w:val="7B3E984E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B5068309"/>
    <w:multiLevelType w:val="multilevel"/>
    <w:tmpl w:val="CD328D18"/>
    <w:lvl w:ilvl="0">
      <w:start w:val="3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B699AEC3"/>
    <w:multiLevelType w:val="multilevel"/>
    <w:tmpl w:val="23C6EC5A"/>
    <w:lvl w:ilvl="0">
      <w:start w:val="3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C07E58BD"/>
    <w:multiLevelType w:val="multilevel"/>
    <w:tmpl w:val="71C8958E"/>
    <w:lvl w:ilvl="0">
      <w:start w:val="3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C3A287F0"/>
    <w:multiLevelType w:val="multilevel"/>
    <w:tmpl w:val="F340700E"/>
    <w:lvl w:ilvl="0">
      <w:start w:val="4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D41328AA"/>
    <w:multiLevelType w:val="multilevel"/>
    <w:tmpl w:val="4A5283A4"/>
    <w:lvl w:ilvl="0">
      <w:start w:val="4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D8A43C6E"/>
    <w:multiLevelType w:val="multilevel"/>
    <w:tmpl w:val="D6C835E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E17F69BA"/>
    <w:multiLevelType w:val="multilevel"/>
    <w:tmpl w:val="7A8A7C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E2B9CBC4"/>
    <w:multiLevelType w:val="multilevel"/>
    <w:tmpl w:val="20FA840C"/>
    <w:lvl w:ilvl="0">
      <w:start w:val="4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E3CE3996"/>
    <w:multiLevelType w:val="multilevel"/>
    <w:tmpl w:val="105287FA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E47309E6"/>
    <w:multiLevelType w:val="multilevel"/>
    <w:tmpl w:val="DFDA6BD2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EAD17B14"/>
    <w:multiLevelType w:val="multilevel"/>
    <w:tmpl w:val="0592E9D4"/>
    <w:lvl w:ilvl="0">
      <w:start w:val="2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ED5FC10F"/>
    <w:multiLevelType w:val="multilevel"/>
    <w:tmpl w:val="3D74DDAE"/>
    <w:lvl w:ilvl="0">
      <w:start w:val="2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F15F18EB"/>
    <w:multiLevelType w:val="multilevel"/>
    <w:tmpl w:val="47B8D47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F4EDF222"/>
    <w:multiLevelType w:val="multilevel"/>
    <w:tmpl w:val="2C52B798"/>
    <w:lvl w:ilvl="0">
      <w:start w:val="4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F824ACA5"/>
    <w:multiLevelType w:val="multilevel"/>
    <w:tmpl w:val="5498BDCA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FF69FF00"/>
    <w:multiLevelType w:val="multilevel"/>
    <w:tmpl w:val="3D122B60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11C8FB68"/>
    <w:multiLevelType w:val="multilevel"/>
    <w:tmpl w:val="96E202E0"/>
    <w:lvl w:ilvl="0">
      <w:start w:val="4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251CBB17"/>
    <w:multiLevelType w:val="multilevel"/>
    <w:tmpl w:val="BDCA628A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32F7C8DF"/>
    <w:multiLevelType w:val="multilevel"/>
    <w:tmpl w:val="D5EE8DEC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39A2AA7F"/>
    <w:multiLevelType w:val="multilevel"/>
    <w:tmpl w:val="80B07982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3A4FE69B"/>
    <w:multiLevelType w:val="multilevel"/>
    <w:tmpl w:val="F7C6FB2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>
    <w:nsid w:val="4F25C1A3"/>
    <w:multiLevelType w:val="multilevel"/>
    <w:tmpl w:val="F33246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>
    <w:nsid w:val="52FD11C3"/>
    <w:multiLevelType w:val="multilevel"/>
    <w:tmpl w:val="15162B7A"/>
    <w:lvl w:ilvl="0">
      <w:start w:val="3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>
    <w:nsid w:val="6BF20AEE"/>
    <w:multiLevelType w:val="multilevel"/>
    <w:tmpl w:val="BC1023F6"/>
    <w:lvl w:ilvl="0">
      <w:start w:val="4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>
    <w:nsid w:val="7800B88C"/>
    <w:multiLevelType w:val="multilevel"/>
    <w:tmpl w:val="4CB2B8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>
    <w:nsid w:val="7D26402C"/>
    <w:multiLevelType w:val="multilevel"/>
    <w:tmpl w:val="37866EA4"/>
    <w:lvl w:ilvl="0">
      <w:start w:val="3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>
    <w:nsid w:val="7DA070D8"/>
    <w:multiLevelType w:val="multilevel"/>
    <w:tmpl w:val="B21451BA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3"/>
  </w:num>
  <w:num w:numId="2">
    <w:abstractNumId w:val="3"/>
  </w:num>
  <w:num w:numId="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1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1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8">
    <w:abstractNumId w:val="2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2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">
    <w:abstractNumId w:val="2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1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2">
    <w:abstractNumId w:val="2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3">
    <w:abstractNumId w:val="16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4">
    <w:abstractNumId w:val="2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5">
    <w:abstractNumId w:val="24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6">
    <w:abstractNumId w:val="3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7">
    <w:abstractNumId w:val="25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8">
    <w:abstractNumId w:val="2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9">
    <w:abstractNumId w:val="22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</w:num>
  <w:num w:numId="20">
    <w:abstractNumId w:val="1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21">
    <w:abstractNumId w:val="6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</w:num>
  <w:num w:numId="22">
    <w:abstractNumId w:val="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</w:num>
  <w:num w:numId="23">
    <w:abstractNumId w:val="18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</w:num>
  <w:num w:numId="24">
    <w:abstractNumId w:val="17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</w:num>
  <w:num w:numId="25">
    <w:abstractNumId w:val="2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6">
    <w:abstractNumId w:val="2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7">
    <w:abstractNumId w:val="8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</w:num>
  <w:num w:numId="28">
    <w:abstractNumId w:val="2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9">
    <w:abstractNumId w:val="7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</w:num>
  <w:num w:numId="30">
    <w:abstractNumId w:val="9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</w:num>
  <w:num w:numId="31">
    <w:abstractNumId w:val="29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</w:num>
  <w:num w:numId="32">
    <w:abstractNumId w:val="2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3">
    <w:abstractNumId w:val="32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</w:num>
  <w:num w:numId="34">
    <w:abstractNumId w:val="2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5">
    <w:abstractNumId w:val="14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</w:num>
  <w:num w:numId="36">
    <w:abstractNumId w:val="20"/>
    <w:lvlOverride w:ilvl="0">
      <w:startOverride w:val="43"/>
    </w:lvlOverride>
    <w:lvlOverride w:ilvl="1">
      <w:startOverride w:val="43"/>
    </w:lvlOverride>
    <w:lvlOverride w:ilvl="2">
      <w:startOverride w:val="43"/>
    </w:lvlOverride>
    <w:lvlOverride w:ilvl="3">
      <w:startOverride w:val="43"/>
    </w:lvlOverride>
    <w:lvlOverride w:ilvl="4">
      <w:startOverride w:val="43"/>
    </w:lvlOverride>
    <w:lvlOverride w:ilvl="5">
      <w:startOverride w:val="43"/>
    </w:lvlOverride>
    <w:lvlOverride w:ilvl="6">
      <w:startOverride w:val="43"/>
    </w:lvlOverride>
  </w:num>
  <w:num w:numId="37">
    <w:abstractNumId w:val="30"/>
    <w:lvlOverride w:ilvl="0">
      <w:startOverride w:val="44"/>
    </w:lvlOverride>
    <w:lvlOverride w:ilvl="1">
      <w:startOverride w:val="44"/>
    </w:lvlOverride>
    <w:lvlOverride w:ilvl="2">
      <w:startOverride w:val="44"/>
    </w:lvlOverride>
    <w:lvlOverride w:ilvl="3">
      <w:startOverride w:val="44"/>
    </w:lvlOverride>
    <w:lvlOverride w:ilvl="4">
      <w:startOverride w:val="44"/>
    </w:lvlOverride>
    <w:lvlOverride w:ilvl="5">
      <w:startOverride w:val="44"/>
    </w:lvlOverride>
    <w:lvlOverride w:ilvl="6">
      <w:startOverride w:val="44"/>
    </w:lvlOverride>
  </w:num>
  <w:num w:numId="38">
    <w:abstractNumId w:val="10"/>
    <w:lvlOverride w:ilvl="0">
      <w:startOverride w:val="46"/>
    </w:lvlOverride>
    <w:lvlOverride w:ilvl="1">
      <w:startOverride w:val="46"/>
    </w:lvlOverride>
    <w:lvlOverride w:ilvl="2">
      <w:startOverride w:val="46"/>
    </w:lvlOverride>
    <w:lvlOverride w:ilvl="3">
      <w:startOverride w:val="46"/>
    </w:lvlOverride>
    <w:lvlOverride w:ilvl="4">
      <w:startOverride w:val="46"/>
    </w:lvlOverride>
    <w:lvlOverride w:ilvl="5">
      <w:startOverride w:val="46"/>
    </w:lvlOverride>
    <w:lvlOverride w:ilvl="6">
      <w:startOverride w:val="46"/>
    </w:lvlOverride>
  </w:num>
  <w:num w:numId="39">
    <w:abstractNumId w:val="2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40">
    <w:abstractNumId w:val="11"/>
    <w:lvlOverride w:ilvl="0">
      <w:startOverride w:val="48"/>
    </w:lvlOverride>
    <w:lvlOverride w:ilvl="1">
      <w:startOverride w:val="48"/>
    </w:lvlOverride>
    <w:lvlOverride w:ilvl="2">
      <w:startOverride w:val="48"/>
    </w:lvlOverride>
    <w:lvlOverride w:ilvl="3">
      <w:startOverride w:val="48"/>
    </w:lvlOverride>
    <w:lvlOverride w:ilvl="4">
      <w:startOverride w:val="48"/>
    </w:lvlOverride>
    <w:lvlOverride w:ilvl="5">
      <w:startOverride w:val="48"/>
    </w:lvlOverride>
    <w:lvlOverride w:ilvl="6">
      <w:startOverride w:val="48"/>
    </w:lvlOverride>
  </w:num>
  <w:num w:numId="41">
    <w:abstractNumId w:val="2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42">
    <w:abstractNumId w:val="23"/>
    <w:lvlOverride w:ilvl="0">
      <w:startOverride w:val="49"/>
    </w:lvlOverride>
    <w:lvlOverride w:ilvl="1">
      <w:startOverride w:val="49"/>
    </w:lvlOverride>
    <w:lvlOverride w:ilvl="2">
      <w:startOverride w:val="49"/>
    </w:lvlOverride>
    <w:lvlOverride w:ilvl="3">
      <w:startOverride w:val="49"/>
    </w:lvlOverride>
    <w:lvlOverride w:ilvl="4">
      <w:startOverride w:val="49"/>
    </w:lvlOverride>
    <w:lvlOverride w:ilvl="5">
      <w:startOverride w:val="49"/>
    </w:lvlOverride>
    <w:lvlOverride w:ilvl="6">
      <w:startOverride w:val="49"/>
    </w:lvlOverride>
  </w:num>
  <w:num w:numId="4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5">
    <w:abstractNumId w:val="2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76539"/>
    <w:rsid w:val="000C6ABA"/>
    <w:rsid w:val="00172B84"/>
    <w:rsid w:val="00324F91"/>
    <w:rsid w:val="003A7D34"/>
    <w:rsid w:val="004E29B3"/>
    <w:rsid w:val="004E5503"/>
    <w:rsid w:val="00590D07"/>
    <w:rsid w:val="00784D58"/>
    <w:rsid w:val="008353A1"/>
    <w:rsid w:val="008D6863"/>
    <w:rsid w:val="009620C6"/>
    <w:rsid w:val="00A224E2"/>
    <w:rsid w:val="00AA35AC"/>
    <w:rsid w:val="00B15318"/>
    <w:rsid w:val="00B86B75"/>
    <w:rsid w:val="00BC48D5"/>
    <w:rsid w:val="00C36279"/>
    <w:rsid w:val="00C42720"/>
    <w:rsid w:val="00E315A3"/>
    <w:rsid w:val="00E454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able Grid" w:uiPriority="59"/>
  </w:latentStyles>
  <w:style w:type="paragraph" w:default="1" w:styleId="a">
    <w:name w:val="Normal"/>
    <w:qFormat/>
    <w:rsid w:val="00324F9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324F91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324F91"/>
  </w:style>
  <w:style w:type="paragraph" w:customStyle="1" w:styleId="Compact">
    <w:name w:val="Compact"/>
    <w:basedOn w:val="a3"/>
    <w:qFormat/>
    <w:rsid w:val="00324F91"/>
    <w:pPr>
      <w:spacing w:before="36" w:after="36"/>
    </w:pPr>
  </w:style>
  <w:style w:type="paragraph" w:styleId="a4">
    <w:name w:val="Title"/>
    <w:basedOn w:val="a"/>
    <w:next w:val="a3"/>
    <w:qFormat/>
    <w:rsid w:val="00324F9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324F91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324F91"/>
    <w:pPr>
      <w:keepNext/>
      <w:keepLines/>
      <w:jc w:val="center"/>
    </w:pPr>
  </w:style>
  <w:style w:type="paragraph" w:styleId="a6">
    <w:name w:val="Date"/>
    <w:next w:val="a3"/>
    <w:qFormat/>
    <w:rsid w:val="00324F91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324F91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324F91"/>
  </w:style>
  <w:style w:type="paragraph" w:customStyle="1" w:styleId="11">
    <w:name w:val="Заголовок 11"/>
    <w:basedOn w:val="a"/>
    <w:next w:val="a3"/>
    <w:uiPriority w:val="9"/>
    <w:qFormat/>
    <w:rsid w:val="00324F9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324F9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324F9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324F9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324F9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324F9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324F9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324F91"/>
  </w:style>
  <w:style w:type="paragraph" w:customStyle="1" w:styleId="DefinitionTerm">
    <w:name w:val="Definition Term"/>
    <w:basedOn w:val="a"/>
    <w:next w:val="Definition"/>
    <w:rsid w:val="00324F9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24F91"/>
  </w:style>
  <w:style w:type="paragraph" w:customStyle="1" w:styleId="10">
    <w:name w:val="Название объекта1"/>
    <w:basedOn w:val="a"/>
    <w:link w:val="a9"/>
    <w:rsid w:val="00324F91"/>
    <w:pPr>
      <w:spacing w:after="120"/>
    </w:pPr>
    <w:rPr>
      <w:i/>
    </w:rPr>
  </w:style>
  <w:style w:type="paragraph" w:customStyle="1" w:styleId="TableCaption">
    <w:name w:val="Table Caption"/>
    <w:basedOn w:val="10"/>
    <w:rsid w:val="00324F91"/>
    <w:pPr>
      <w:keepNext/>
    </w:pPr>
  </w:style>
  <w:style w:type="paragraph" w:customStyle="1" w:styleId="ImageCaption">
    <w:name w:val="Image Caption"/>
    <w:basedOn w:val="10"/>
    <w:rsid w:val="00324F91"/>
  </w:style>
  <w:style w:type="paragraph" w:customStyle="1" w:styleId="Figure">
    <w:name w:val="Figure"/>
    <w:basedOn w:val="a"/>
    <w:rsid w:val="00324F91"/>
  </w:style>
  <w:style w:type="paragraph" w:customStyle="1" w:styleId="FigurewithCaption">
    <w:name w:val="Figure with Caption"/>
    <w:basedOn w:val="Figure"/>
    <w:rsid w:val="00324F91"/>
    <w:pPr>
      <w:keepNext/>
    </w:pPr>
  </w:style>
  <w:style w:type="character" w:customStyle="1" w:styleId="a9">
    <w:name w:val="Основной текст Знак"/>
    <w:basedOn w:val="a0"/>
    <w:link w:val="10"/>
    <w:rsid w:val="00324F91"/>
  </w:style>
  <w:style w:type="character" w:customStyle="1" w:styleId="VerbatimChar">
    <w:name w:val="Verbatim Char"/>
    <w:basedOn w:val="a9"/>
    <w:link w:val="SourceCode"/>
    <w:rsid w:val="00324F91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324F91"/>
    <w:rPr>
      <w:vertAlign w:val="superscript"/>
    </w:rPr>
  </w:style>
  <w:style w:type="character" w:styleId="aa">
    <w:name w:val="Hyperlink"/>
    <w:basedOn w:val="a9"/>
    <w:rsid w:val="00324F91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324F9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324F91"/>
    <w:pPr>
      <w:wordWrap w:val="0"/>
    </w:pPr>
  </w:style>
  <w:style w:type="character" w:customStyle="1" w:styleId="KeywordTok">
    <w:name w:val="KeywordTok"/>
    <w:basedOn w:val="VerbatimChar"/>
    <w:rsid w:val="00324F91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324F91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324F91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324F91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324F91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324F91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324F91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324F91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324F91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324F91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324F91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324F91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324F91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324F91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324F91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324F91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324F91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324F91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324F91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324F91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324F91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324F91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324F91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324F91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324F91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324F91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324F91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324F91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324F91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324F91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324F91"/>
    <w:rPr>
      <w:rFonts w:ascii="Consolas" w:hAnsi="Consolas"/>
      <w:sz w:val="22"/>
    </w:rPr>
  </w:style>
  <w:style w:type="table" w:styleId="ac">
    <w:name w:val="Table Grid"/>
    <w:basedOn w:val="a1"/>
    <w:uiPriority w:val="59"/>
    <w:rsid w:val="000765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able Grid" w:uiPriority="59"/>
  </w:latentStyles>
  <w:style w:type="paragraph" w:default="1" w:styleId="a">
    <w:name w:val="Normal"/>
    <w:qFormat/>
    <w:rsid w:val="00324F9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324F91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324F91"/>
  </w:style>
  <w:style w:type="paragraph" w:customStyle="1" w:styleId="Compact">
    <w:name w:val="Compact"/>
    <w:basedOn w:val="a3"/>
    <w:qFormat/>
    <w:rsid w:val="00324F91"/>
    <w:pPr>
      <w:spacing w:before="36" w:after="36"/>
    </w:pPr>
  </w:style>
  <w:style w:type="paragraph" w:styleId="a4">
    <w:name w:val="Title"/>
    <w:basedOn w:val="a"/>
    <w:next w:val="a3"/>
    <w:qFormat/>
    <w:rsid w:val="00324F9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324F91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324F91"/>
    <w:pPr>
      <w:keepNext/>
      <w:keepLines/>
      <w:jc w:val="center"/>
    </w:pPr>
  </w:style>
  <w:style w:type="paragraph" w:styleId="a6">
    <w:name w:val="Date"/>
    <w:next w:val="a3"/>
    <w:qFormat/>
    <w:rsid w:val="00324F91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324F91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324F91"/>
  </w:style>
  <w:style w:type="paragraph" w:customStyle="1" w:styleId="11">
    <w:name w:val="Заголовок 11"/>
    <w:basedOn w:val="a"/>
    <w:next w:val="a3"/>
    <w:uiPriority w:val="9"/>
    <w:qFormat/>
    <w:rsid w:val="00324F9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324F9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324F9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324F9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324F9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324F9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324F9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324F91"/>
  </w:style>
  <w:style w:type="paragraph" w:customStyle="1" w:styleId="DefinitionTerm">
    <w:name w:val="Definition Term"/>
    <w:basedOn w:val="a"/>
    <w:next w:val="Definition"/>
    <w:rsid w:val="00324F9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24F91"/>
  </w:style>
  <w:style w:type="paragraph" w:customStyle="1" w:styleId="10">
    <w:name w:val="Название объекта1"/>
    <w:basedOn w:val="a"/>
    <w:link w:val="a9"/>
    <w:rsid w:val="00324F91"/>
    <w:pPr>
      <w:spacing w:after="120"/>
    </w:pPr>
    <w:rPr>
      <w:i/>
    </w:rPr>
  </w:style>
  <w:style w:type="paragraph" w:customStyle="1" w:styleId="TableCaption">
    <w:name w:val="Table Caption"/>
    <w:basedOn w:val="10"/>
    <w:rsid w:val="00324F91"/>
    <w:pPr>
      <w:keepNext/>
    </w:pPr>
  </w:style>
  <w:style w:type="paragraph" w:customStyle="1" w:styleId="ImageCaption">
    <w:name w:val="Image Caption"/>
    <w:basedOn w:val="10"/>
    <w:rsid w:val="00324F91"/>
  </w:style>
  <w:style w:type="paragraph" w:customStyle="1" w:styleId="Figure">
    <w:name w:val="Figure"/>
    <w:basedOn w:val="a"/>
    <w:rsid w:val="00324F91"/>
  </w:style>
  <w:style w:type="paragraph" w:customStyle="1" w:styleId="FigurewithCaption">
    <w:name w:val="Figure with Caption"/>
    <w:basedOn w:val="Figure"/>
    <w:rsid w:val="00324F91"/>
    <w:pPr>
      <w:keepNext/>
    </w:pPr>
  </w:style>
  <w:style w:type="character" w:customStyle="1" w:styleId="a9">
    <w:name w:val="Основной текст Знак"/>
    <w:basedOn w:val="a0"/>
    <w:link w:val="10"/>
    <w:rsid w:val="00324F91"/>
  </w:style>
  <w:style w:type="character" w:customStyle="1" w:styleId="VerbatimChar">
    <w:name w:val="Verbatim Char"/>
    <w:basedOn w:val="a9"/>
    <w:link w:val="SourceCode"/>
    <w:rsid w:val="00324F91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324F91"/>
    <w:rPr>
      <w:vertAlign w:val="superscript"/>
    </w:rPr>
  </w:style>
  <w:style w:type="character" w:styleId="aa">
    <w:name w:val="Hyperlink"/>
    <w:basedOn w:val="a9"/>
    <w:rsid w:val="00324F91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324F9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324F91"/>
    <w:pPr>
      <w:wordWrap w:val="0"/>
    </w:pPr>
  </w:style>
  <w:style w:type="character" w:customStyle="1" w:styleId="KeywordTok">
    <w:name w:val="KeywordTok"/>
    <w:basedOn w:val="VerbatimChar"/>
    <w:rsid w:val="00324F91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324F91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324F91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324F91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324F91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324F91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324F91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324F91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324F91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324F91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324F91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324F91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324F91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324F91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324F91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324F91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324F91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324F91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324F91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324F91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324F91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324F91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324F91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324F91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324F91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324F91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324F91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324F91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324F91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324F91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324F91"/>
    <w:rPr>
      <w:rFonts w:ascii="Consolas" w:hAnsi="Consolas"/>
      <w:sz w:val="22"/>
    </w:rPr>
  </w:style>
  <w:style w:type="table" w:styleId="ac">
    <w:name w:val="Table Grid"/>
    <w:basedOn w:val="a1"/>
    <w:uiPriority w:val="59"/>
    <w:rsid w:val="000765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4</Words>
  <Characters>4418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Krokoz™</Company>
  <LinksUpToDate>false</LinksUpToDate>
  <CharactersWithSpaces>51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rlov</dc:creator>
  <cp:lastModifiedBy>Orlov</cp:lastModifiedBy>
  <cp:revision>2</cp:revision>
  <dcterms:created xsi:type="dcterms:W3CDTF">2020-07-09T11:43:00Z</dcterms:created>
  <dcterms:modified xsi:type="dcterms:W3CDTF">2020-07-09T11:43:00Z</dcterms:modified>
</cp:coreProperties>
</file>